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32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19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030573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HABIBI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5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8: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374/21375 - DAMAGE TO DOOR/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19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1Z</dcterms:created>
  <dcterms:modified xsi:type="dcterms:W3CDTF">2024-04-25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